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ศุกร์ที่</w:t>
      </w:r>
      <w:r>
        <w:t xml:space="preserve"> </w:t>
      </w:r>
      <w:r>
        <w:t xml:space="preserve">11</w:t>
      </w:r>
      <w:r>
        <w:t xml:space="preserve"> </w:t>
      </w:r>
      <w:r>
        <w:t xml:space="preserve">เมษายน</w:t>
      </w:r>
      <w:r>
        <w:t xml:space="preserve"> </w:t>
      </w:r>
      <w:r>
        <w:t xml:space="preserve">2568</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รับพบกับรายการห้องข่าวรัฐสภาแชนแนล เปล่าครับ ผู้ชมติดตามอยู่กับคุณณัฏฐภัทรพลชุติกาญจน์พาณิชย์ ผมวัฒนไกรแก้ว อาจารย์ล่ามภาษามือประจำรายการของเราอาจารย์คมกริชสัญลักษณ์  วันนี้วันจันทร์ที่ 21 ตุลาคมพุทธศักราช 2561 ลูกของข่าวต่างประเทศ มีอะไรพิเศษพิเศษมาฝากกูส่งด้วยอีกสักครู่หนึ่งพบกับคุณกิตติเสรีประยูรนะจ๊ะวันนี้เราสองคนคงติด ตามสถานการณ์ต่างมากมายเลยทีเดียวโดยเฉพาะเรื่องใกล้ตัวอัปเดตกันหน่อยนะครับผู้ชมโดยเฉพาะ ฝนฟ้าอากาศที่ตกลงมาขณะนี้หลายพื้นที่ และวันเสาร์อาทิตย์ที่ผ่านมา ก็บอกให้กำลังใจไปที่อำเภอบ้านไร่อุทัยธานีน้ำปลามาอีกแล้วนะที่อุทัยธานีพื้นที่กรุงเทพฯไม่ต่างกันเลยนะ ฝนตกทุกวันเลยนะเมื่อคืนที่ผ่านมาฝนก็ตกลงมาอย่างหนักขึ้นหรือเปล่า ลมหนาวมาหรือยังสัมผัสได้ไหมคะ วันจันทร์วันอังคารล่าสุดเหมือนแบบหายไปนะติดตามไปครับอุตุนิยมพยากรณ์จงบอกว่าช่วงนี้ไป จะมีฝนอยู่ในหลายพื้นที่ เรื่องของคนป๊าก็ยังคงตกอย่างต่อเนื่องแล้วก็ส่งผลกระทบต่อการดำเนินชีวิตของพี่น้องประชาชนนะครับ ในรัฐสภาก็คงต้องจับตากันสัปดาห์นี้ทั้งการประชุมสว 2 วันกลับเป็นปกติก็คือวันจันทร์และวันอังคารวันพุธจะเป็นวันหยุดนะ ไก่หาพฤหัสศุกร์ผู้ชมก็สามารถติดตามการประชุมสภาผู้แทนราษฎรการได้ วันนี้ก็ติดตามการประชุมวุฒิสภาการในเรื่องของการตั้งคณะกรรมาธิการ เหมือนกันใช่ไหมฮะเพื่อที่จะพิจารณาเกี่ยวกับเรื่องของพระราชบัญญัติเกี่ยวกับเรื่องของการออกเสียงประชามติ โอ้โหต้องบอกว่าฝั่งส 14 คนฝั่งสว 14 คนจะรอดูกันวันนี้ก็มีรายชื่อออกมาแล้ว อบตวันนี้นะครับว่าจะกระโดดออกมา 14 คนจะมีชื่ออะไรบ้างกับและทิศทางการพิจารณาจากนี้ไปจะเป็นอย่างไร  สมัยประชุมนี้แหละจะสิ้นสุดก็คือวันที่ 30 ตุลาคมได้แล้ว การพิจารณากฎหมายก็ต้องจับตามองด้วยนะครับคุณชม สมัยประชุมใหญ่ไม่ใช่ว่าสสวเขาไม่ทำงานนะยังมีการประชุมกันอย่างต่อเนื่องโดยเฉพาะ บริการ 3 วันก็ยังคงทำหน้าที่อยู่กรรมาธิการวิสามัญก็ยังคงทำหน้าที่ได้อย่างต่อเนื่องเช่นกัน ถ้าเราดูไปสัปดาห์หน้าสัปดาห์สุดท้ายแล้วนะมีการประชุมการให้ผู้ชมในสมัยประชุมนี้นะครับแล้วเดี๋ยวเราไปเปิดสมัคร 2 ธันวาคมนะการบ้านจำเป็นต้องจับตาโดยเฉพาะสัปดาห์นี้วันนี้นะครับ รัฐบาลนำโดยคุณแพทองธารชินวัตรนายกรัฐมนตรี นัดพรรคร่วมดินเนอร์กันใช่ไหมคะช่วงเย็นๆวันนี้ประมาณสัก 18:00 น 18:00 น โรงแรมโรสวูดเพลินจิตกรุงเทพฯ ทานของการบริหารของคุณแพรทองธารชินวัตรจะเป็นอย่างไรก็ตามการแก้ไขรัฐธรรมนูญ การออกเสียงประชามติน่ะ หลายฝ่ายก็ยังบอกว่ายังขัดแย้งกันอยู่หรือเปล่าคะในส่วนของพรรคร่วมรัฐบาลยังไม่ตรงกันหรือเปล่า เอากล่องนึงไม่เอาแล้ววันนี้ค่อยคุยกันเลยนะ  เรื่องของการบริหารบ้านเมืองในอนาคตต้องบอกว่า บางครั้งเนี่ย การส่งสัญญาณไม่พอกลับต้องนั่งคุยกันหน่อยนะเพื่อเป็นการพูดคุยเพื่อเป็นการเจรจาต่อรองกันได้นะครับต้องมีการบ้านกันหนึ่งสัปดาห์นี้ตามกันคนได้นอนนะ เช้านี้ห้องข่าวรัฐสภาจะได้เข้าเช้า พาคุณผู้ชมไปติดตามประกาศผลการประชุมสมัชชารัฐสภาอาเซียนครั้งที่ 45 อาจารย์วันนอร์ประธานรัฐสภาและประธานสภาผู้แทนราษฎร รวมถึงคณะสงฆ์ของไทย สวของไทยเดินทางไปชายทะเลทีเดียว  บรรยากาศ 3-4 วันที่ผ่านมานะครับคุณโชคดีการพูดคุยกรอบต่างๆมากมายหลายเวที ล่าสุดบรรยากาศเป็นอย่างไรเช้านี้คุณพรทิพย์เทียนศรี สินค้าของเราที่ตามคณะของท่านประธานอาจารย์ประนอม มีบรรยากาศสดๆจากสปปลาวกับการประชุมนักวิเคราะห์ ทักทายสวัสดีค่ะคุณพรทิพย์หน่อย สบายดีคุณพรทิพย์สบายดีนะเชิญเชิญได้เลยครับรายงานจากสปปลาวครับสวัสดีตอนเช้าค่ะคุณผู้ชม บรรยากาศการประชุมสมัชชารัฐสภาอาเซียนครั้งที่ 45 ณสาธารณรัฐประชาธิปไตยประชาชนลาวค่ะ  วันนี้ประชุมต่อเนื่องกันเป็นระยะเวลา 5 วันแล้วค่ะเดินทางประธานรัฐสภาไทยนะคะยังเดินหน้า จะหารือในเรื่องของการแก้ไขปัญหายาเสพติด และการแก้ไขปัญหาอาชญากรรมข้ามชาติค่ะ ประธานรัฐสภาและประธานสภาผู้แทนราษฎรในฐานะหัวหน้าคณะ ผู้แทนรัฐสภาไทยในการประชุมสมัชชารัฐสภาอาเซียนครั้งที่ 45 เข้าพบปะหารือทวิภาคีกับประธานสภาแห่งชาติราชอาณาจักร กัมพูชา ข้อหารือแลกเปลี่ยนประเด็นในการประชุมสมัชชารัฐสภาอาเซียนครั้งที่ 45 และกระชับความสัมพันธ์ระหว่างสองประเทศใดมีความแน่นแฟ้นมากยิ่งขึ้น ณโรงแรมราชวงศ์วันด้าวิสต้าสาธารณรัฐประชาธิปไตยประชาชนลาว จากนั้นประธานรัฐสภาได้เดินทางไปพบปะหารือทวิภาคี กลับ ฟันสีดาโต๊ะโจฮารีบินอับดุลประธานสภาผู้แทนราษฎรมาเลเซียและประธานรัฐสภานอร์เวย์ ณศูนย์ประชุมแห่งชาติสาธารณรัฐประชาธิปไตยประชาชนลาวเพื่อกระชับ ความสัมพันธ์และแลกเปลี่ยนเรียนรู้ข้อมูลต่างๆระหว่างประเทศอาเซียนให้มีความแน่นแฟ้นมากยิ่งขึ้น ประธานรัฐสภาให้สัมภาษณ์ภายหลังเสร็จสิ้นการหารือกับประเทศต่างๆว่า ส่วนใหญ่เป็นการหารือในเรื่องของแลนด์บีช การคมนาคมระหว่างประเทศรวมถึงแลกเปลี่ยนข้อมูลด้านการค้าการลงทุน  นำไปสู่การยกระดับเศรษฐกิจภายในประเทศอาเซียนมากยิ่งขึ้นขณะเดียวกันยังได้มีการแลก เหรียญในเรื่องของการศึกษาและการกระตุ้นเศรษฐกิจ พร้อมทั้งได้มีการหารือในเรื่องของพลังงานหมุนเวียนการพัฒนาเทคโนโลยีด้านการเกษตรของไทยเป็นต้น ขณะที่การประชุมคณะกรรมาธิการด้านต่างๆได้แก่คณะกรรมาธิการด้านการเมือง ซึ่งมีนายรังสิมันต์โรมสสแบบบัญชีรายชื่อพรรคประชาชนเป็นหัวหน้าคณะ และนางสาวปรียานุชยินดีสุขสมาชิกสภาผู้แทนราษฎรจังหวัดนครราชสีมา เลือดไทย คณะกรรมาธิการด้านเศรษฐกิจมีนายเท่าพิภพลิ้มจิตรกรสสกทม พรรคประชาชนเป็นหัวหน้าคณะพร้อมด้วยนายอัครเดชวงษ์พิทักษ์โรจน์สสจังหวัดราชบุรี คนไทยสร้างชาติและนายเอกชัยเรืองรัตน์สมาชิกวุฒิสภา คณะกรรมาธิการด้านสังคมมีนางสาวรัชนีกรทองทิพย์สมาชิกวุฒิสภาเป็นหัวหน้าคณะ การประชุมคณะกรรมาธิการด้านกิจการสมัชชารัฐสภาอาเซียนมีนางสาวปิยะรัตน์ ปิยะไทยรัฐ สสจังหวัดเชียงรายพรรคเพื่อไทยเป็นหัวหน้าคณะพร้อมด้วยนายพิชาญพรศิริ ประธาน สมาชิกวุฒิสภาและการประชุมยุวสมาชิกรัฐสภาของสมัชชารัฐสภา มีนายร่มธรรมขำนุรักษ์สจังหวัดพัทลุงพรรคประชาธิปัตย์เป็นหัวหน้าคณะ ด้วยนายชลัชรัชกิจประการสสบัญชีรายชื่อพรรคภูมิใจไทยนายอภิชาเศรษฐวัฒน์ สมาชิกวุฒิสภา   โดยนายรังสิมันต์โรมสสบัญชีรายชื่อพรรคประชาชนกล่าวภายหลังการประชุมคณะกรรมาธิการด้านการเมืองว่า สนได้มีการหารือในเรื่องของสถานการณ์ความไม่สงบในประเทศเมียนมาร์ที่ยังคงมีปัญหาจำเป็นที่จะต้องร่วมกันหารือแนวทางในการแก้ไข กลไกของอาเซียนในการสนับสนุนเพื่อให้ปัญหาความไม่สงบในเมียนมาร์คลี่คลายลง นอกจากนี้ในที่ประชุมยังมีการหารือในเรื่องของแนวทางในการแก้ไขปัญหาอาชญากรรมข้ามชาติ ที่ต่างประเทศเพื่อสมาชิกก็ยังคงประสบปัญหาดังกล่าวอยู่รวมถึงพิจารณาร่างข้อมติ ด้วยการส่งเสริมความร่วมมือของรัฐสภาในการสนับสนุนความเท่าเทียมทางดิจิตอล เพื่อเสริมสร้างศักยภาพให้แก่ประชาชนอีกทั้งยังมีความร่วมมือเพื่อสันติภาพ เสถียรภาพความมั่นคงและความเจริญรุ่งเรืองตลอดจนหารือในเรื่องร่างเข้ามา ว่าด้วยการเสริมสร้างบทบาทของรัฐสภาในการส่งเสริมความเชื่อมโยงและการเติม ที่ครอบคลุมของอาเซียนผ่านความร่วมมือด้านประชาคมการเมืองและ ความมั่นคงอาเซียนที่เสนอโดยสาธารณรัฐประชาธิปไตยประชาชนลาว ได้มีการพิจารณาร่างข้อมติ ว่าด้วยการส่งเสริมการมีส่วนร่วมของประชาชนในการรักษาเสถียรภาพ และการพัฒนาภูมิภาคโดยสาธารณรัฐประชาธิปไตยประชาชนลาว ทั้งนี้ในส่วนของรัฐสภาไทยเองก็ได้มีการนำร่างมติดังกล่าว เตรียมจะไปต่อยอดพัฒนาผ่านความร่วมมือระหว่างเพื่อนสมาชิกอาเซียน นำไปสู่แนวทางในการแก้ไขปัญหาร่วมกันอย่างตรงจุดต่อไป ปัญหาต่างๆในวันนี้ที่เกิดขึ้นในทวีปเอเชียในภูมิภาคอาเซียน เราไม่สามารถที่จะต่อสู้เพียงลำพัง  ต้องการความร่วมมือ จากประเทศต่างๆ ซึ่งอย่างน้อยที่สุดวันนี้เราได้เห็นว่า สายใต้คอนเสิร์ตของประเทศไทยนะครับที่มีความเป็นผู้กระทำนะครับแล้วก็มีความชัดเจนมาก เราได้รับความสนับสนุนจากประเทศต่างๆนะเนี่ยผมคิดว่านี่คือสิ่งแรก ที่ประเทศไทยเนี่ยสามารถที่จะกลับกันต่อนะครับเพื่อให้เกิดความร่วมมือที่เป็นรูปประธรรม ไม่ว่าจะเป็นอาเซียนครั้งต่อไปนะครับซึ่งผมเองอย่าได้มีการ คุยกับทางท่านประธานสภานะครับว่าอย่างหนึ่งที่รอบหน้าจะมีการประกัน กลับก็คือการตั้งในเรื่องของกรรมาธิการด้านสิทธิมนุษยชน ซึ่งเดี๋ยวก็คงจะมีการพูดคุยกัน หารือต่อไปว่าเราจะเสนอในรูปแบบอย่างไร ขณะที่นางสาวพัชรินทร์รำวงสสกทมพรรคประชาชนพร้อมด้วยนางสาวปิยนุชยินดีสุข สมาชิกสภาผู้แทนราษฎรจังหวัดนครราชสีมาพรรคเพื่อไทยและนางสาวรัชนีกรทองทิพย์ สมาชิกวุฒิสภาเข้าร่วมการประชุมคณะกรรมาธิการสมาชิกรัฐสภา ของสมัชชารัฐสภาอาเซียนในห้วงการประชุมใหญ่สมัชชารัฐสภา อาเซียนครั้งที่ 45 โดยนางสาวพัชรินทร์ได้ให้สัมภาษณ์ภายหลังการประชุมว่า ที่ประชุมได้มีการพิจารณาร่างข้อมติว่าด้วยการส่งเสริมรัฐสภา ที่คำนึงถึงมิติหญิงชาย ประชาคมอาเซียนที่มีความยืดหยุ่นเชื่อมโยงและครอบคลุม ที่ทางสาธารณรัฐประชาธิปไตยประชาชนลาวเป็นผู้เสนอ สำหรับสาระสำคัญของร่างข้อมติดังกล่าวได้เรียกร้องให้ประเทศสมาชิก อาเซียนติดตามผลความก้าวหน้าในการดำเนินการตามข้อตกลงระหว่างประเทศ เกี่ยวกับประเด็นความเสมอภาคระหว่างเพศการสนับสนุนสตรีในการแสดงบทบาททางการเมือง การเป็นผู้นำทางการเมืองรวมถึงการเร่งดำเนินการเพื่อบรรลุเป้าหมาย การพัฒนาที่ยั่งยืน เป้าหมายที่ 5 เรื่องความเสมอภาคระหว่างเพศตลอดจนเรียกร้องให้รัฐ ขาดสมาชิกไอป้าสนับสนุนกรอบกฎหมายเพื่อส่งเสริมความสมดุลทางเพศ ในการเลือกตั้งและการกำหนดนโยบายรวมถึงการส่งเสริมเครือข่ายความร่วมมือ ภาคเสริมพลังแก่สตรีในทางการเมือง นอกจากนี้ที่ประชุมยังมีการพิจารณาร่างข้อมติว่าด้วยการส่งเสริมการขาย ความรุนแรงต่อสตรีและเด็กผู้หญิง ในภูมิภาคอาเซียน ที่ทางสาธารณรัฐสังคมนิยมเวียดนามเป็นผู้เสนอ ทางสาธารณรัฐสังคมเวียดนามได้หยิบยกประเด็นและเรียกร้องให้รัฐสภาประเทศสมาชิก ถึงความสำคัญในการป้องกันและขจัดความรุนแรงที่เป็นภัยคุกคามต่อสตรี เด็กผู้หญิงที่เกิดขึ้นภายในภูมิภาคอาเซียน ในการประชุมครั้งนี้เนี่ยเราแบ่งออกเป็น 2 ประเด็นใหญ่ๆด้วยกันกับการหารือ  สมัชชาอาเซียน ประชารัฐ  ก็จะมีเรื่องที่เกี่ยวกับรัฐสภาที่คำนึงถึงมิติต่อเรื่องเพศทุกเพศ แล้วก็เรื่องที่ 2 เนี่ยเป็นเรื่องที่ประเทศเวียดนามนายกด้านนี้จะเสนอร่างนี้ขึ้นมาเป็นเรื่องเกี่ยวกับ ขจัดความรุนแรงของผู้หญิงแล้วก็ของเด็กด้วยนะคะแล้วก็มีการ คุยแล้วก็มีการที่จะแอดแอดออนหรือว่าเพิ่มประเด็นต่างๆท่าน สังเกตใดๆกันบ้างนะคะวันนี้ก็ถือว่าเป็นความร่วมมือระหว่าง การทำงานที่ใกล้ชิดกันในระบบนิติบัญญัติของรัฐสภาอาเซียน  ขณะเดียวกันคณะผู้แทนรัฐสภาไทยอยากได้มีการหารือระหว่างคณะผู้แทนสมา รัฐสภาอาเซียนกับผู้แทนประเทศผู้สังเกตการณ์ ภายใต้หัวข้อความร่วมมือของรัฐสภาในการบูรณาการและการเกิด ที่ครอบคลุมซึ่งจะมีการหารือกับประเทศผู้สังเกตการณ์เช่นสาธารณรัฐอาเซอร์ไบจาน ญี่ปุ่น สาธารณรัฐประชาชนจีนสหพันธรัฐรัสเซียติมอร์-เลสเต ออสเตรเลียราชอาณาจักรโมร็อกโกสาธารณรัฐอิสลามปากีสถานเป็น ต้น สำหรับการประชุมในช่วงเช้าวันนี้จะเริ่มขึ้นในเวลา 10:00 น จะมีการประชุมคณะกรรมาธิการ ร่างแถลงร่วมรวมถึงมีการนำเสนอและรับรองรายงานการประชุมในด้านต่างๆ  เป็นการประชุมคณะกรรมาธิการด้านการเมือง การประชุมคณะกรรมาธิการด้านสังคมการประชุมคณะกรรมาธิการด้านเศรษฐกิจการประชุมสมาชิกรัฐสภาสตรีของสภา รัฐสภาอาเซียนการหารือระหว่างสมัชชารัฐสภาอาเซียนกับอาเซียนครั้งที่ 3 ต้น ทั้งนี้ในช่วงบ่ายวันนี้จะมีการลงนามแถลงการณ์ร่วมกันกับประเทศสมาชิก รัฐสภาไทยอยู่ลำดับที่ 6 หลังจากนั้นในช่วงเย็นจะมีพิธีปิด การประชุมและส่งมอบตำแหน่งประธานการประชุมสมัชชารัฐสภาอาเซียนครั้งที่ 40 ให้กับประธานสภาผู้แทนราษฎรมาเลเซียต่อไป ขาและนี่คือบรรยากาศภาพรวมการประชุมสมัชชารัฐสภาอาเซียนครั้งที่ 40 ซึ่งดิฉันพรทิพย์เทียนศรีทีมข่าวโทรทัศน์รัฐสภารายงานสดจาก สาธารณรัฐประชาธิปไตยประชาชนลาวค่ะ  ขอบคุณครับคุณพรทิพย์ครับยังคงเกาะติด สถานการณ์การประชุมสมัชชาอาเซียนในครั้งนี้อยู่นะที่หลังก็สามารถติดตามกันได้ ทุบโต๊ะข่าว ของห้องข่าวรัฐสภานะครับยังคงสายอยู่นะเข้าไปติดตามการประชุมรายการประชุมเลยทีเดียวนะครับนอกจากห้องประชุมใหญ่แล้วเนี่ย มีห้องประชุมเยอะๆ ที่มีการพูดคุยแลกเปลี่ยนกันกับหลายประเทศเลยทีเดียวและสมัชชารัฐสภาอาเซียนครั้งนี้ เขาบอกว่าเป็นเจ้าภาพครั้งหน้าจะไปที่มาเลเซียครั้งที่ 46 และผู้ชม เป็นการ เรียงตาม ลำดับ ชื่อของประเทศเจ้า ตัวอักษรภาษาอังกฤษ หนาวหรือยังครับหรือว่าอยู่ทางภาคเหนือของประเทศไทยนะคะ เดี๋ยวรอติดตามกันนะครับไปดูอีกเรื่องนึง นะครับก็ มีความกังวลมาจากประธานสภาผู้แทนราษฎรครับผู้ชมครับเกี่ยวกับ เรื่องราวของความไม่สงบในพื้นที่จังหวัดชายแดนภาคใต้แน่นอนว่าอาจจะมีความเชื่อมโยงหรือไม่เชื่อมโยงกับ คดีตากใบก็อาจจะเป็นไปได้นะผู้ชมฮะเพราะว่าคดีตากใบเนี่ย อายุความแล้วนะ 15 ตุลาคมนี้ไปดูเสียงของประธานสภาผู้แทนราษฎรการดีกว่า 9 ผู้ชมฮะ โดยทางด้านของอาจารย์วันมูหะมัดนอร์มะทาครับประธานสภาผู้แทนราษฎรในฐานะคนในพื้นที่ จังหวัดยะลาครับมีการกล่าวถึงสถานการณ์ความไม่สงบรายวันในพื้นที่จังหวัดชายแดนภาคใต้ ยอมรับว่ามีความกังวล อยากให้พื้นที่ทุกภาคส่วนของประเทศไทยเกิดความสงบสันติสุข  ซึ่งใน 3 จังหวัดชายแดนภาคใต้ก็มีความพยายามของทุกฝ่ายแต่ก็ยังไม่สงบนะครับเนื่องจากยังมีความเห็นที่แตกต่างระหว่างเจ้าหน้าที่ของรัฐ และประชาชนบางส่วนขณะที่รัฐบาลก็พยายามแก้ไขด้วยการพูดคุยสันติสุข มาเลเซียก็รับพี่จะเป็นผู้อำนวยการในการอำนวยความสะดวกให้มีการพูดคุยการ ความคืบหน้าอย่างน้อยมากจากการที่เกิดขึ้นในเรื่องของการข่าวเป็นสิ่งสำคัญครับ อาการเขาดีก็สามารถระงับเหตุได้ นอกจากนี้ต้องอาศัยประชาชนในพื้นที่ให้ความร่วมมือในการดูแลความสงบและประชาชนก็ รู้ดีกว่านั้นเอง ส่วนจะใช้กำลังของทหารตำรวจอย่างเดียว จะไม่สามารถระงับได้อย่างถาวรนะครับ ซึ่งทำได้เป็นการชั่วคราว อาจารย์วันนอร์ก็อยากจะให้องค์กรภาคประชาชนเช่นอสกำนันผู้ใหญ่บ้าน ฝึกฝนให้คนเหล่านี้แหละครับได้ทำงานในการรักษาความสงบร่วมกับทางราชการ อาจจะทำให้สถานการณ์ดีขึ้นตามลำดับ การใช้กำลังที่เป็นการต่อสู้ควรใช้ใน ยามเกิดภัยสงครามซึ่งตอนนี้ไม่ใช่ภัยสงครามนะครับ เรื่องของการก่อเหตุเพื่อสร้างสถานการณ์บางอย่าง  ก็คงต้องแก้ไขอย่างเหมาะสม ไม่สำคัญก็คือต้องแก้ไขในเรื่องของการขายได้เลยครับและการใช้กำลังของพื้นที่ ใช้ให้เยอะกว่าการใช้ทหารและตำรวจ มึงก็เป็นคนนอกพื้นที่ไม่ค่อยที่จะชำนาญพื้นที่เท่าไหร่นะครับแล้วก็ต้องรีบทำให้การพูด ให้หาข้อยุติ โดยเร็วถามอาจารย์วันมองว่าคดีตากใบเนี่ย มันเหลือเวลาอีกไม่กี่วันแล้วนะครับจะหมดอายุความ แล้วก็สถานการณ์ที่เกิดขึ้นค่อนข้างที่จะคีย์เลยทีเดียว มีการเอาไปเชื่อมโยงการว่าเชื่อมโยงหรือไม่กับเหตุการณ์ที่ตากใบกับเหตุการณ์ ความไม่สงบในพื้นที่ 3 จังหวัดชายแดนภาคใต้อะไรครับผู้ชม ประธานสภาผู้แทนราษฎรก็บอกเรื่องนี้ว่าอาจจะเชื่อมโยง หรือว่า เชื่อมโยงก็ได้นะครับ ก่อนคดีตากใบจะหมดอายุก่อนหน้าเป็นปี สถานการณ์มันก็เกิดขึ้นเรื่อยๆเพียงแต่ช่วงนี้มันเหลือเวลาอีกเพียงแค่ ไม่กี่สิบวันเท่านั้นน่ะกูโทรมานะไปนี่เดี๋ยวประมาณ 4 วันเองนะคะว่าจะสามารถจะหมดในวันที่ 20 ตุลาคมนี้นะครับ คดีความก็จะหมดอายุความแล้วครับ คนก็อยาก ไม่มีผู้ที่มีหน้าที่ที่เกี่ยวข้องกับองค์ผู้ที่มีหมายจับแล้วครับมาส่งศาลก่อนวันที่ 25 สามคนนี้แหละครับ ถ้าจับได้ ความขี้ขลาดเรื่องของความเห็นต่างอาจจะลดลงไปก็ได้นะครับอาจจะเกี่ยวข้องบ้างแต่ไม่ทั้งหมด เพราะเหตุการณ์ความไม่สงบเกิดขึ้นก่อนหน้าอยู่แล้ว ช่วงนี้ มันเกิดขึ้นกี่มากขึ้นครับอาจเพราะว่าประชาชนในพื้นที่ยากแสดงออกอะไรบางอย่างให้เจ้าหน้าที่ มีความเข้มแข็งในการจับกุมผู้ที่มีหมายจับ ถ้าตำรวจใช้ความพยายามจริงๆก็น่าจะจับได้บ้างนั่นเองนะจ๊ะมีเสียงของ พระอาจารย์วันนอนครับผู้ชมลองไปฟังกันดูครับ   ก็มีความกังวลนะครับเพราะว่าเราก็อยากให้พื้นที่ รูปภาพสวนของประเทศไทย   มีสันติสุขใน 3 จังหวัดภาคใต้  ก็มีความพยายาม  แปลว่า ยังไม่กลับ อยากได้จี้  ต่างกัน    หน้าที่ของรัฐ แล้วประชาชน ประจวบ ตีกอล์ฟ  อันนี้ต่าง รัฐบาล  ก็พยายามแก้ไขเช่นกันจ้า หรือว่าการเจรจาเพื่อสร้างสันติสุข   มาเลเซียก็รับที่จะเป็นผู้อำนวยการ  ซึ่งก็มีการคุยกัน แต่ว่าไม่ได้คุยกับหมอว่าความคืบหน้าก็การคุยก็ยัง น้อย  อาการที่เกิดขึ้น ว่าผม  ไม่ได้อยู่อาทิตย์ที่แล้วก็มาบรรจบ  เวียงจันทน์ ระดับผู้นำประเทศ  อาทิตย์นี้ก็มาประชุมทั้งอาทิตย์มาประชุม  สมัชชารัฐสภาอาเซียน  เหตุการณ์เกิดขึ้นกับผมคิดว่า  เจ้าหน้าที่ของรัฐโดยเฉพาะ  เครื่องตัดข้าวเป็นเรื่องสำคัญเพราะว่าการเกิดขึ้น    กลับได้นะครับ จะเรียกว่าอะไรล่ะ  เราต้องอาศัย จด ให้ความร่วมมือในการที่จะดูแลความสงบด้วย น่าจะวันเดียวก็ฝากความห่วงใยมาจากสปปลาวเลยนะครับผู้ชมฮะก็อยากจะให้ประชาชนในพื้นที่ พูดง่ายๆก็คือช่วยกันเป็นหูเป็นตาแล้วกันว่าประชาชนในพื้นที่จะรู้ทุกตรอกซอก  มากกว่าทางเจ้าหน้าที่ของรัฐที่เป็นเจ้าหน้าที่ทหารที่เป็นเจ้าหน้าที่ตำรวจ บางทีเนี่ยเจ้าหน้าที่ทหารเนี่ย มาจากต่างประเทศแล้วก็ลงไปประจำที่นั่นก็อาจจะไม่รู้ต่อซอยต่างๆเนาะ ระดับก็ต้องบอกว่าเป็นข้อมูลที่สำคัญที่ประชาชนสามารถที่จะเป็นหูเป็นตาร่วมกันแล้วก็แจ้งเขาให้กลับไป ทางภาครัฐ  จบการประชุมสมัชชารัฐสภาอาเซียนครั้งที่ 45 เมื่อสักครู่นี้คุณพรทิพย์เป็นสี รายงานบรรยากาศสดๆมาจากสปปลาวแน่นอนคณะที่เดินทางไปนำโดยท่านอาจารย์วันนอร์ ประธานรัฐสภาและประธานสภาผู้แทนราษฎรนะคะนอกจากนี้ก็มีคณะที่เป็นส.ส เป็นศพเดินทางไปร่วมด้วยนะฮะ ล่าสุดอีกหนึ่งคนที่เดินทางไปด้วยก็คือคุณเท่าพิภพลิ้มจิตรกร สสพรรคประชาชนในฐานะรองประธานคณะกรรมาธิการการท่องเที่ยวของสภาผู้แทนราษฎร บอกว่า ขอให้สนับสนุนการท่องเที่ยวของสองประเทศเกิดการพัฒนาอย่างยั่งยืน  การเปิดเผยของคุณเท่าพิภพลิ้มจิตรกรรองประธานคณะกรรมาธิการการท่องเที่ยวสภาผู้แทนราษฎร ในฐานะคณะผู้แทนรัฐสภาไทย จะให้สัมภาษณ์ภายหลังการประชุมทวิภาคีกับดรบุญล้อมแก้วบัวโฮม รองประธานคณะกรรมาธิการวัฒนธรรมและสังคมของสภาแห่งชาติ สาธารณรัฐประชาธิปไตยประชาชนลาวและคณะนะครับ  บอกว่าที่ประชุมได้มีการหารือเรื่องของการท่องเที่ยวระหว่างไทยและลาว ตลอดจนมีการหารือในการพัฒนาการท่องเที่ยวของทั้งสองประเทศให้พัฒนามากยิ่งขึ้น  สามารถที่จะมีการเชื่อมต่อการท่องเที่ยวของทั้งสองประเทศให้มีศักยภาพต่อไป  แล้วจะนำไปสู่คุณค่าในการท่องเที่ยวอย่างยั่งยืนกระชับความสัมพันธ์ของสองประเทศให้มีความมั่นใจมากยิ่งขึ้นด้วย ในขณะเดียวกันด้วยครับทนได้มีการหารือกับรองประธานคณะกรรมาธิการวัฒนธรรมสังคมสภาแห่งชาติ สาธารณรัฐประชาธิปไตยประชาชนลาว  เรื่องข้อควรระวังในการจัดทำแผนการท่องเที่ยวไทยลาว รวมทั้งมีการสนับสนุนเรื่องของการบูรณาการการท่องเที่ยวของทั้งสองประเทศให้เต็มประสิทธิภาพ ทั้งเดินทางการจัดการเพื่อลดความขัดแย้งนักท่องเที่ยวของคนท้องถิ่นและการพัฒนาศักยภาพแรงงาน ทั้งสองประเทศให้มีความสมดุลมากยิ่งขึ้นด้วย  อย่างไรก็ตามได้ครับคุณเท่าพิภพลิ้มจิตรกรยังได้กล่าวเพิ่มเติมหลังจากการประชุมในครั้งนี้ตนจะมีการหารือ ต่างๆไปต่อยอด  เป็นการประชุมกับคณะกรรมาธิการการท่องเที่ยวของสภาผู้แทนราษฎรอีกครั้งหนึ่งซึ่งก็มี นัดอินรอด  ประธานคณะกรรมาธิการการท่องเที่ยวสภาผู้แทนราษฎร ประธานอยู่  ได้มีการพูดถึงแผนพัฒนาในเมืองรองในจังหวัดหนองคายจังหวัดนครพนมที่มีอยู่แล้ว คาดว่าจากการหารือดังกล่าว จะสามารถนำมาพัฒนาการท่องเที่ยวในประเทศไทยได้อย่างเต็มประสิทธิภาพมากยิ่งขึ้นต่อไปนะผู้ชม สพปลาวเป็นประเทศหนึ่งที่อยู่ติดกับบ้านเราประเทศไทยแน่นอนครับ การที่พูดถึงสปปลาวทุกคนก็จะบอกถึงเรื่องของศักยภาพการท่องเที่ยว ท่องเที่ยวเชิงธรรมชาติ พื้นที่ป่าเขาพระอุดมสมบูรณ์เหลือเกินการท่องเที่ยวเชิงวัฒนธรรมก็มีเยอะอยู่เช่นกันเมื่อต้นปีผมก็เพิ่งเดินทางไปสปปลาว ท่องเที่ยวเช่นเดียวกันนะคะผู้ชมเดินทางง่ายๆนะเดี๋ยวนี้เขามีรถไฟ กรุงเทพฯ อภิวัฒน์เนี่ยสถานีบางซื่อเนี่ย เดินทางไปที่สปปลาวได้เลยเวียงจันทน์สะดวกสบายแล้วถ้าใครอยาก ไปเที่ยวที่เมืองจีนต่อที่สปปลาวมีรถไฟลาว- จีนนะก็สามารถที่จะเดินทางเชื่อมต่อไปได้เลยนะคะ นี่คือสิ่งที่เกิดขึ้นระหว่างบ้านเรากับอุปกรณ์การพูดคุยกับวัฒนธรรมและใกล้เคียงกัน โดยเฉพาะวัฒนธรรมของภาคอีสานนะครับผมคุณผู้ชมครับพาผู้ชมไปดูอีกทางหนึ่งในการประชุมครั้งนี้เขาก็มีการพูด เรื่องของบทบาทของสตรีนี่แหละกรรมที่ไปพูดคุยเกี่ยวกับเรื่องนี้ก็คือทั้งของสสวท รำวง 2 กรุงเทพฯพรรคประชาชนก็มีการมาบอกเกี่ยวกับเรื่องของ สตรีเพื่อที่จะนำไปสู่เกี่ยวกับเรื่องของความเท่าเทียมต่อไป ไปติดตามกันครับผู้ร่วมงานกับคุณพัชรินทร์งามวงศ์กรุงเทพฯครับประชาชนครับ รัชนีกรทองทิพย์ครับสมาชิกวุฒิสภาในฐานะผู้แทนคณะรัฐสภาไทย เข้าร่วมการประชุมผู้นำทางการเมืองสตรีณศูนย์ประชุมแห่งชาติสาธารณรัฐประชาธิปไตย ประชาชนลาวรัชณีกรก็ให้สัมภาษณ์ภายหลังการประชุมนะครับว่าที่ประชุมได้มีการหารือ ในเรื่องของบทบาทสตรีในรัฐสภาแต่ละประเทศรวมถึงได้มีการแลกเปลี่ยนเรียนรู้ประสบการณ์ ต่างๆและแนวคิดในการส่งเสริมการยกระดับความเข้มแข็ง ของสตรีในเรื่องของการเมืองตลอดจนเสริมสร้างส่งเสริมบทบาทสตรีให้เข้ามามีส่วนร่วมในทุกๆ มากยิ่งขึ้นผ่านการยกระดับความสามารถตนเองในที่ประชุมยังมีการหารือในเรื่องของการเพิ่ม สภาพของสตรีแต่ละประเทศครับและเพิ่มพื้นที่ทางการเมืองให้กับสตรี มากยิ่งขึ้นเพื่อนำไปสู่ความเท่าเทียมตอบไปอย่างนั้นก็ตามครับคุณรัชนีกร ก็มีการกล่าวเพิ่มเติมภายหลังที่มีการประชุมครั้งนี้นะครับว่าทางรัฐสภาไทย จะมีการนำข้อมูลต่างๆที่ผ่านการแลกเปลี่ยนเรียนรู้หารือกันอีกครั้งเพื่อที่จะนำไปสู่ทาง ในการส่งเสริมบทบาทสตรีในอนาคตมากยิ่งขึ้นต่อไปนั่นเองและกลับและผู้ชมจะเห็นได้ว่า บ้านของสตรีเนี่ยมีในบทบาทของการเมืองในประเทศไทยเยอะเลยทีเดียวเป็นตัวของท่านนายกรัฐมนตรี เป็นสตรีคุณแพทองธารชินวัตรสตรีก็เยอะเช่นกัน มีโอกาสได้เป็นประธานกรรมาธิการด้วยแล้วก็ในส่วนของสตรีก็เป็นในส่วนของคณะรัฐมนตรี ในที่สุดเหมือนกันจะไปพักกันก่อนสักครู่นะครับช่วงหน้า ติดตามประเด็นที่เกี่ยวข้องกับพรรคเพื่อไทยจะยุบหรือไม่ยุบอบตรับเรื่องไว้แล้วจะบอกว่ามีมูลด้วยช่วงหน้า การต่อในห้องข่าว รัฐสภาแชนแนลภาคเช้าครับ  คุณรู้จักรัฐสภามากน้อยขนาด  ผมเชื่อว่ายังมีอีกหลายเรื่องราว ที่คุณยังไม่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1 ตุลาคม 2567 เวลา 08.00-09.00 น.</dc:title>
  <dc:creator/>
  <cp:keywords/>
  <dcterms:created xsi:type="dcterms:W3CDTF">2025-04-11T04:00:56Z</dcterms:created>
  <dcterms:modified xsi:type="dcterms:W3CDTF">2025-04-11T04: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เมษายน 2568 เวลา 09.30 น.</vt:lpwstr>
  </property>
  <property fmtid="{D5CDD505-2E9C-101B-9397-08002B2CF9AE}" pid="3" name="subtitle">
    <vt:lpwstr/>
  </property>
</Properties>
</file>